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DF644" w14:textId="394065E1" w:rsidR="0091110D" w:rsidRPr="0091110D" w:rsidRDefault="00B82594" w:rsidP="0091110D">
      <w:pPr>
        <w:pStyle w:val="NoSpacing"/>
        <w:jc w:val="center"/>
        <w:rPr>
          <w:b/>
          <w:sz w:val="32"/>
          <w:szCs w:val="32"/>
        </w:rPr>
      </w:pPr>
      <w:r w:rsidRPr="00FD0146">
        <w:rPr>
          <w:b/>
          <w:sz w:val="32"/>
          <w:szCs w:val="32"/>
        </w:rPr>
        <w:t xml:space="preserve">For Those Who Are Suicidal, Or Battle </w:t>
      </w:r>
      <w:r w:rsidR="006470EB">
        <w:rPr>
          <w:b/>
          <w:sz w:val="32"/>
          <w:szCs w:val="32"/>
        </w:rPr>
        <w:t>Those Thoughts or Other Spirits</w:t>
      </w:r>
    </w:p>
    <w:p w14:paraId="447D5390" w14:textId="77777777" w:rsidR="0091110D" w:rsidRDefault="0091110D" w:rsidP="0091110D">
      <w:pPr>
        <w:pStyle w:val="NoSpacing"/>
      </w:pPr>
    </w:p>
    <w:p w14:paraId="16FB9262" w14:textId="77777777" w:rsidR="0091110D" w:rsidRPr="0036311A" w:rsidRDefault="0091110D" w:rsidP="0091110D">
      <w:pPr>
        <w:pStyle w:val="NoSpacing"/>
        <w:rPr>
          <w:b/>
        </w:rPr>
      </w:pPr>
      <w:r w:rsidRPr="0036311A">
        <w:rPr>
          <w:b/>
        </w:rPr>
        <w:t>John 6:63 It is the spirit that quickeneth; the flesh profiteth nothing: the words that I speak unto you, they are spirit, and they are life.</w:t>
      </w:r>
    </w:p>
    <w:p w14:paraId="4C2B6FA0" w14:textId="0AA4A945" w:rsidR="0091110D" w:rsidRDefault="0091110D" w:rsidP="0091110D">
      <w:pPr>
        <w:pStyle w:val="NoSpacing"/>
      </w:pPr>
      <w:r>
        <w:t>(Sin</w:t>
      </w:r>
      <w:r w:rsidR="006F7769">
        <w:t>s</w:t>
      </w:r>
      <w:r>
        <w:t xml:space="preserve">, drugs, tools for escaping reality and other carnal things, won't help us heal and deal with a wounded heart, or </w:t>
      </w:r>
      <w:r w:rsidR="00D92330">
        <w:t xml:space="preserve">a </w:t>
      </w:r>
      <w:r>
        <w:t>troubled mind. Our mind is our spirit, which cannot be fixed EXCEPT by the Spirit. Without the LORD we will be EMPTY and WEAK whether we have $500,000,000</w:t>
      </w:r>
      <w:r w:rsidR="0095520F">
        <w:t>.00</w:t>
      </w:r>
      <w:r>
        <w:t xml:space="preserve"> or $</w:t>
      </w:r>
      <w:r w:rsidR="006F7769">
        <w:t>0</w:t>
      </w:r>
      <w:r>
        <w:t>.00.)</w:t>
      </w:r>
    </w:p>
    <w:p w14:paraId="3966258B" w14:textId="77777777" w:rsidR="0091110D" w:rsidRDefault="0091110D" w:rsidP="0091110D">
      <w:pPr>
        <w:pStyle w:val="NoSpacing"/>
      </w:pPr>
    </w:p>
    <w:p w14:paraId="1EBB05DD" w14:textId="77777777" w:rsidR="0091110D" w:rsidRPr="0036311A" w:rsidRDefault="0091110D" w:rsidP="0091110D">
      <w:pPr>
        <w:pStyle w:val="NoSpacing"/>
        <w:rPr>
          <w:b/>
        </w:rPr>
      </w:pPr>
      <w:r w:rsidRPr="0036311A">
        <w:rPr>
          <w:b/>
        </w:rPr>
        <w:t>Matthew 11:28 Come unto me, all ye that labour and are heavy laden, and I will give you rest.</w:t>
      </w:r>
    </w:p>
    <w:p w14:paraId="07DCA3E3" w14:textId="77777777" w:rsidR="0091110D" w:rsidRPr="0036311A" w:rsidRDefault="0091110D" w:rsidP="0091110D">
      <w:pPr>
        <w:pStyle w:val="NoSpacing"/>
        <w:rPr>
          <w:b/>
        </w:rPr>
      </w:pPr>
      <w:r w:rsidRPr="0036311A">
        <w:rPr>
          <w:b/>
        </w:rPr>
        <w:t xml:space="preserve">:29 Take my yoke upon you, and learn of me; for I am meek and lowly in heart: and </w:t>
      </w:r>
      <w:r w:rsidR="0010633B">
        <w:rPr>
          <w:b/>
        </w:rPr>
        <w:t>YE SHALL FIND REST UNTO YOUR SOULS</w:t>
      </w:r>
      <w:r w:rsidRPr="0036311A">
        <w:rPr>
          <w:b/>
        </w:rPr>
        <w:t>.</w:t>
      </w:r>
    </w:p>
    <w:p w14:paraId="36880293" w14:textId="77777777" w:rsidR="0091110D" w:rsidRPr="0036311A" w:rsidRDefault="0091110D" w:rsidP="0091110D">
      <w:pPr>
        <w:pStyle w:val="NoSpacing"/>
        <w:rPr>
          <w:b/>
        </w:rPr>
      </w:pPr>
      <w:r w:rsidRPr="0036311A">
        <w:rPr>
          <w:b/>
        </w:rPr>
        <w:t xml:space="preserve">:30 For my yoke </w:t>
      </w:r>
      <w:r w:rsidR="0010633B">
        <w:rPr>
          <w:b/>
        </w:rPr>
        <w:t>IS EASY</w:t>
      </w:r>
      <w:r w:rsidRPr="0036311A">
        <w:rPr>
          <w:b/>
        </w:rPr>
        <w:t xml:space="preserve">, and my burden </w:t>
      </w:r>
      <w:r w:rsidR="0010633B">
        <w:rPr>
          <w:b/>
        </w:rPr>
        <w:t>IS LIGHT</w:t>
      </w:r>
      <w:r w:rsidRPr="0036311A">
        <w:rPr>
          <w:b/>
        </w:rPr>
        <w:t>.</w:t>
      </w:r>
    </w:p>
    <w:p w14:paraId="1AD78358" w14:textId="691546D3" w:rsidR="0091110D" w:rsidRDefault="0091110D" w:rsidP="0091110D">
      <w:pPr>
        <w:pStyle w:val="NoSpacing"/>
      </w:pPr>
      <w:r>
        <w:t xml:space="preserve">(The </w:t>
      </w:r>
      <w:r w:rsidR="00BE7587">
        <w:t xml:space="preserve">Biblical </w:t>
      </w:r>
      <w:r>
        <w:t xml:space="preserve">Messiah </w:t>
      </w:r>
      <w:r w:rsidR="00BE7587">
        <w:t>Jesus Christ/</w:t>
      </w:r>
      <w:r>
        <w:t>the word of truth give</w:t>
      </w:r>
      <w:r w:rsidR="00296CA9">
        <w:t>s</w:t>
      </w:r>
      <w:r>
        <w:t xml:space="preserve"> us rest and peace, and ease</w:t>
      </w:r>
      <w:r w:rsidR="00BE7587">
        <w:t>s</w:t>
      </w:r>
      <w:r>
        <w:t xml:space="preserve"> our troubled </w:t>
      </w:r>
      <w:r w:rsidR="00BE7587">
        <w:t xml:space="preserve">spirit and overwhelming </w:t>
      </w:r>
      <w:r>
        <w:t>thoughts.  Because thoughts are SPIRITS!)</w:t>
      </w:r>
    </w:p>
    <w:p w14:paraId="62A6850E" w14:textId="294B55FC" w:rsidR="00044C8B" w:rsidRDefault="00044C8B" w:rsidP="0091110D">
      <w:pPr>
        <w:pStyle w:val="NoSpacing"/>
      </w:pPr>
    </w:p>
    <w:p w14:paraId="4A2E6D9A" w14:textId="6AF409FB" w:rsidR="00044C8B" w:rsidRDefault="008F5E0A" w:rsidP="0091110D">
      <w:pPr>
        <w:pStyle w:val="NoSpacing"/>
      </w:pPr>
      <w:r w:rsidRPr="006470EB">
        <w:rPr>
          <w:b/>
          <w:bCs/>
        </w:rPr>
        <w:t>Proverbs 4:23 Keep thy heart with all diligence; for out of it are the issues of life.</w:t>
      </w:r>
      <w:r>
        <w:br/>
        <w:t>[Within any person,</w:t>
      </w:r>
      <w:r w:rsidR="00543A45">
        <w:t xml:space="preserve"> or in life,</w:t>
      </w:r>
      <w:r>
        <w:t xml:space="preserve"> NOTHING is more important than our mind and its thoughts.  If you abide in Christ (The Holy Spirit), then </w:t>
      </w:r>
      <w:r w:rsidR="006470EB">
        <w:t>you</w:t>
      </w:r>
      <w:r>
        <w:t xml:space="preserve"> abide in life</w:t>
      </w:r>
      <w:r w:rsidR="006470EB">
        <w:t xml:space="preserve"> with the right mind and thoughts</w:t>
      </w:r>
      <w:r>
        <w:t xml:space="preserve">: </w:t>
      </w:r>
      <w:r w:rsidRPr="00543A45">
        <w:rPr>
          <w:b/>
          <w:bCs/>
        </w:rPr>
        <w:t xml:space="preserve">Luke </w:t>
      </w:r>
      <w:r w:rsidR="00EB686F" w:rsidRPr="00543A45">
        <w:rPr>
          <w:b/>
          <w:bCs/>
        </w:rPr>
        <w:t>17:20-21,</w:t>
      </w:r>
      <w:r w:rsidR="00543A45" w:rsidRPr="00543A45">
        <w:rPr>
          <w:b/>
          <w:bCs/>
        </w:rPr>
        <w:t xml:space="preserve"> John 15:3-8, </w:t>
      </w:r>
      <w:r w:rsidR="00543A45">
        <w:t>etc.</w:t>
      </w:r>
      <w:r w:rsidR="00DA3941">
        <w:t xml:space="preserve">  WE need our mind to function and to be stable today in all things</w:t>
      </w:r>
      <w:r w:rsidR="00977AEE">
        <w:t xml:space="preserve">.  </w:t>
      </w:r>
      <w:r w:rsidR="00EB686F">
        <w:t>If we do not re</w:t>
      </w:r>
      <w:r w:rsidR="006470EB">
        <w:t>n</w:t>
      </w:r>
      <w:r w:rsidR="00EB686F">
        <w:t xml:space="preserve">ew the spirit of our mind, </w:t>
      </w:r>
      <w:r w:rsidR="00296CA9">
        <w:t>nor</w:t>
      </w:r>
      <w:r w:rsidR="006470EB">
        <w:t xml:space="preserve"> pray away wicked thoughts, </w:t>
      </w:r>
      <w:r w:rsidR="00EB686F">
        <w:t xml:space="preserve">we still serve </w:t>
      </w:r>
      <w:r w:rsidR="006470EB">
        <w:t>Satan</w:t>
      </w:r>
      <w:r w:rsidR="00977AEE">
        <w:t>/</w:t>
      </w:r>
      <w:r w:rsidR="006470EB">
        <w:t>sin</w:t>
      </w:r>
      <w:r w:rsidR="00296CA9">
        <w:t>.  Remaining</w:t>
      </w:r>
      <w:r w:rsidR="00DA3941">
        <w:t xml:space="preserve"> captive</w:t>
      </w:r>
      <w:r w:rsidR="006470EB">
        <w:t xml:space="preserve"> to these spirits</w:t>
      </w:r>
      <w:r w:rsidR="00DA3941">
        <w:t>/demons</w:t>
      </w:r>
      <w:r w:rsidR="00296CA9">
        <w:t>,</w:t>
      </w:r>
      <w:r w:rsidR="006470EB">
        <w:t xml:space="preserve"> and fail to resi</w:t>
      </w:r>
      <w:r w:rsidR="00DA3941">
        <w:t>st</w:t>
      </w:r>
      <w:r w:rsidR="006470EB">
        <w:t xml:space="preserve"> Satan: </w:t>
      </w:r>
      <w:r w:rsidR="006470EB" w:rsidRPr="006470EB">
        <w:rPr>
          <w:b/>
          <w:bCs/>
        </w:rPr>
        <w:t>James 4:7</w:t>
      </w:r>
      <w:r w:rsidR="00DA3941">
        <w:rPr>
          <w:b/>
          <w:bCs/>
        </w:rPr>
        <w:t xml:space="preserve">, </w:t>
      </w:r>
      <w:r w:rsidR="00296CA9">
        <w:rPr>
          <w:b/>
          <w:bCs/>
        </w:rPr>
        <w:t xml:space="preserve">IPeter 5:8-9, </w:t>
      </w:r>
      <w:r w:rsidR="00DA3941">
        <w:rPr>
          <w:b/>
          <w:bCs/>
        </w:rPr>
        <w:t xml:space="preserve">John 8:31-34, Romans 6:14-16, </w:t>
      </w:r>
      <w:r w:rsidR="00DA3941" w:rsidRPr="00DA3941">
        <w:t>etc</w:t>
      </w:r>
      <w:r w:rsidR="006470EB" w:rsidRPr="00DA3941">
        <w:t>.</w:t>
      </w:r>
      <w:r w:rsidR="00DA3941" w:rsidRPr="00DA3941">
        <w:t>]</w:t>
      </w:r>
    </w:p>
    <w:p w14:paraId="58D67473" w14:textId="77777777" w:rsidR="0091110D" w:rsidRDefault="0091110D" w:rsidP="0091110D">
      <w:pPr>
        <w:pStyle w:val="NoSpacing"/>
      </w:pPr>
    </w:p>
    <w:p w14:paraId="363E436F" w14:textId="77777777" w:rsidR="0091110D" w:rsidRPr="0036311A" w:rsidRDefault="0091110D" w:rsidP="0091110D">
      <w:pPr>
        <w:pStyle w:val="NoSpacing"/>
        <w:rPr>
          <w:b/>
        </w:rPr>
      </w:pPr>
      <w:r w:rsidRPr="0036311A">
        <w:rPr>
          <w:b/>
        </w:rPr>
        <w:t>Proverbs 18:14 The spirit of a man will sustain his infirmity; but a wounded spirit who can bear?</w:t>
      </w:r>
    </w:p>
    <w:p w14:paraId="0DADC322" w14:textId="6071A2C6" w:rsidR="0091110D" w:rsidRDefault="0091110D" w:rsidP="0091110D">
      <w:pPr>
        <w:pStyle w:val="NoSpacing"/>
      </w:pPr>
      <w:r>
        <w:t>(Without the strength and TRUE wisdom of the LORD, wicked spirits will weaken us and our minds</w:t>
      </w:r>
      <w:r w:rsidR="00296CA9">
        <w:t>.</w:t>
      </w:r>
      <w:r>
        <w:t xml:space="preserve"> </w:t>
      </w:r>
      <w:r w:rsidR="00296CA9">
        <w:t>S</w:t>
      </w:r>
      <w:r>
        <w:t>uicidal thoughts, frustration and hopelessness will creep in and even consume a person</w:t>
      </w:r>
      <w:r w:rsidR="0010633B">
        <w:t>’</w:t>
      </w:r>
      <w:r>
        <w:t>s mind and thoughts.  Wicked spirits are very deceptive, and make people believe the thoughts they have are of their OWN minds, or occur naturally.  Without the LORD and the word of truth, a blind spot in our mind will ALWAYS exist, and allow evil and wicked spirits to manipulate and weaken us</w:t>
      </w:r>
      <w:r w:rsidR="00296CA9">
        <w:t>:</w:t>
      </w:r>
      <w:r>
        <w:t xml:space="preserve"> </w:t>
      </w:r>
      <w:r w:rsidR="00296CA9">
        <w:br/>
      </w:r>
      <w:r w:rsidRPr="0036311A">
        <w:rPr>
          <w:b/>
        </w:rPr>
        <w:t>Jeremiah 10:23</w:t>
      </w:r>
      <w:r w:rsidR="00296CA9">
        <w:rPr>
          <w:b/>
        </w:rPr>
        <w:t xml:space="preserve"> </w:t>
      </w:r>
      <w:r w:rsidR="00296CA9" w:rsidRPr="00296CA9">
        <w:rPr>
          <w:b/>
        </w:rPr>
        <w:t>O LORD, I know that the way of man is not in himself: it is not in man that walketh to direct his steps.</w:t>
      </w:r>
    </w:p>
    <w:p w14:paraId="5E239F9B" w14:textId="77777777" w:rsidR="0091110D" w:rsidRDefault="0091110D" w:rsidP="0091110D">
      <w:pPr>
        <w:pStyle w:val="NoSpacing"/>
      </w:pPr>
    </w:p>
    <w:p w14:paraId="17AED640" w14:textId="77777777" w:rsidR="0091110D" w:rsidRPr="0036311A" w:rsidRDefault="0091110D" w:rsidP="0091110D">
      <w:pPr>
        <w:pStyle w:val="NoSpacing"/>
        <w:rPr>
          <w:b/>
        </w:rPr>
      </w:pPr>
      <w:r w:rsidRPr="0036311A">
        <w:rPr>
          <w:b/>
        </w:rPr>
        <w:t xml:space="preserve">Proverbs 24:5 A wise man </w:t>
      </w:r>
      <w:r w:rsidR="0036311A">
        <w:rPr>
          <w:b/>
        </w:rPr>
        <w:t>IS STRONG</w:t>
      </w:r>
      <w:r w:rsidRPr="0036311A">
        <w:rPr>
          <w:b/>
        </w:rPr>
        <w:t xml:space="preserve">; yea, a man of knowledge </w:t>
      </w:r>
      <w:r w:rsidR="0036311A">
        <w:rPr>
          <w:b/>
        </w:rPr>
        <w:t>INCREASETH STRENGTH</w:t>
      </w:r>
      <w:r w:rsidRPr="0036311A">
        <w:rPr>
          <w:b/>
        </w:rPr>
        <w:t>.</w:t>
      </w:r>
    </w:p>
    <w:p w14:paraId="295E2008" w14:textId="77777777" w:rsidR="0091110D" w:rsidRDefault="0091110D" w:rsidP="0091110D">
      <w:pPr>
        <w:pStyle w:val="NoSpacing"/>
      </w:pPr>
      <w:r>
        <w:t>(By learning the bible and receiving the LORD</w:t>
      </w:r>
      <w:r w:rsidR="0010633B">
        <w:t>’</w:t>
      </w:r>
      <w:r>
        <w:t>S spirit (</w:t>
      </w:r>
      <w:r w:rsidRPr="0036311A">
        <w:rPr>
          <w:b/>
        </w:rPr>
        <w:t>Luke 11:13</w:t>
      </w:r>
      <w:r>
        <w:t>), we become stronger that is why we MUST learn and apply the commandments and scriptures.)</w:t>
      </w:r>
    </w:p>
    <w:p w14:paraId="1AFF9106" w14:textId="77777777" w:rsidR="0091110D" w:rsidRDefault="0091110D" w:rsidP="0091110D">
      <w:pPr>
        <w:pStyle w:val="NoSpacing"/>
      </w:pPr>
    </w:p>
    <w:p w14:paraId="06D8264C" w14:textId="0F30F39A" w:rsidR="0091110D" w:rsidRPr="00977AEE" w:rsidRDefault="0091110D" w:rsidP="0091110D">
      <w:pPr>
        <w:pStyle w:val="NoSpacing"/>
        <w:rPr>
          <w:b/>
        </w:rPr>
      </w:pPr>
      <w:r w:rsidRPr="0036311A">
        <w:rPr>
          <w:b/>
        </w:rPr>
        <w:t xml:space="preserve">Ephesians 6:10 Finally, my brethren, </w:t>
      </w:r>
      <w:r w:rsidR="0036311A">
        <w:rPr>
          <w:b/>
        </w:rPr>
        <w:t>BE STRONG</w:t>
      </w:r>
      <w:r w:rsidRPr="0036311A">
        <w:rPr>
          <w:b/>
        </w:rPr>
        <w:t xml:space="preserve"> in the Lord, and in the power of his might.</w:t>
      </w:r>
    </w:p>
    <w:p w14:paraId="2D41E84F" w14:textId="77777777" w:rsidR="0091110D" w:rsidRDefault="0091110D" w:rsidP="0091110D">
      <w:pPr>
        <w:pStyle w:val="NoSpacing"/>
      </w:pPr>
    </w:p>
    <w:p w14:paraId="5479E91A" w14:textId="77777777" w:rsidR="0091110D" w:rsidRPr="0036311A" w:rsidRDefault="0091110D" w:rsidP="0091110D">
      <w:pPr>
        <w:pStyle w:val="NoSpacing"/>
        <w:rPr>
          <w:b/>
        </w:rPr>
      </w:pPr>
      <w:r w:rsidRPr="0036311A">
        <w:rPr>
          <w:b/>
        </w:rPr>
        <w:t xml:space="preserve">Jeremiah 17:13 O LORD, </w:t>
      </w:r>
      <w:r w:rsidR="0036311A">
        <w:rPr>
          <w:b/>
        </w:rPr>
        <w:t>THE HOPE</w:t>
      </w:r>
      <w:r w:rsidRPr="0036311A">
        <w:rPr>
          <w:b/>
        </w:rPr>
        <w:t xml:space="preserve"> of Israel, all that forsake thee shall be ashamed, and they that depart from me shall be written in the earth, because they have forsaken the LORD, the fountain of living waters.</w:t>
      </w:r>
    </w:p>
    <w:p w14:paraId="63F07272" w14:textId="05B9E390" w:rsidR="0091110D" w:rsidRDefault="0091110D" w:rsidP="0091110D">
      <w:pPr>
        <w:pStyle w:val="NoSpacing"/>
      </w:pPr>
      <w:r>
        <w:t>(The LORD is the hope of Israel and all that call upon Him in spirit and truth.  No one has EVER truly called upon the LORD</w:t>
      </w:r>
      <w:r w:rsidR="0063725C">
        <w:t xml:space="preserve"> sincerely in agreement with His Word,</w:t>
      </w:r>
      <w:r>
        <w:t xml:space="preserve"> and been CONFOUNDED.)</w:t>
      </w:r>
    </w:p>
    <w:p w14:paraId="1A635DC0" w14:textId="77777777" w:rsidR="0091110D" w:rsidRDefault="0091110D" w:rsidP="0091110D">
      <w:pPr>
        <w:pStyle w:val="NoSpacing"/>
      </w:pPr>
    </w:p>
    <w:p w14:paraId="71105C86" w14:textId="77777777" w:rsidR="0091110D" w:rsidRPr="0010633B" w:rsidRDefault="0091110D" w:rsidP="0091110D">
      <w:pPr>
        <w:pStyle w:val="NoSpacing"/>
        <w:rPr>
          <w:b/>
        </w:rPr>
      </w:pPr>
      <w:r w:rsidRPr="0010633B">
        <w:rPr>
          <w:b/>
        </w:rPr>
        <w:t>Proverbs 8:35 For whoso findeth me findeth life, and shall obtain favour of the LORD.</w:t>
      </w:r>
    </w:p>
    <w:p w14:paraId="1BBA6F5A" w14:textId="77777777" w:rsidR="0091110D" w:rsidRPr="0010633B" w:rsidRDefault="0091110D" w:rsidP="0091110D">
      <w:pPr>
        <w:pStyle w:val="NoSpacing"/>
        <w:rPr>
          <w:b/>
        </w:rPr>
      </w:pPr>
      <w:r w:rsidRPr="0010633B">
        <w:rPr>
          <w:b/>
        </w:rPr>
        <w:t>:36 But he that sinneth against me wrongeth his own soul: all they that hate me love death.</w:t>
      </w:r>
    </w:p>
    <w:p w14:paraId="5A4E8E1C" w14:textId="757757CA" w:rsidR="0091110D" w:rsidRDefault="0091110D" w:rsidP="0091110D">
      <w:pPr>
        <w:pStyle w:val="NoSpacing"/>
      </w:pPr>
      <w:r>
        <w:t>(</w:t>
      </w:r>
      <w:r w:rsidR="009F7964">
        <w:t>W</w:t>
      </w:r>
      <w:r>
        <w:t>hen we sin or only live in sin, we are away from life and the LORD’S blessings, and open up ourselves to very powerful spirits and thoughts that will destroy us</w:t>
      </w:r>
      <w:r w:rsidR="009F7964">
        <w:t>;</w:t>
      </w:r>
      <w:r>
        <w:t xml:space="preserve"> or make us harm ourselves in actions </w:t>
      </w:r>
      <w:r w:rsidR="009F7964">
        <w:t>[</w:t>
      </w:r>
      <w:r>
        <w:t xml:space="preserve">drugs, </w:t>
      </w:r>
      <w:r>
        <w:lastRenderedPageBreak/>
        <w:t>sins, wrong choices, even including suicide</w:t>
      </w:r>
      <w:r w:rsidR="009F7964">
        <w:t>]</w:t>
      </w:r>
      <w:r>
        <w:t xml:space="preserve">.  </w:t>
      </w:r>
      <w:r w:rsidR="009F7964">
        <w:t>Then, in</w:t>
      </w:r>
      <w:r>
        <w:t>stead of helping ourselves, we will bring sorrow an</w:t>
      </w:r>
      <w:r w:rsidR="009F7964">
        <w:t>d be in</w:t>
      </w:r>
      <w:r>
        <w:t xml:space="preserve"> sin and death, rather than life and peace</w:t>
      </w:r>
      <w:r w:rsidR="009F7964">
        <w:t xml:space="preserve">: </w:t>
      </w:r>
      <w:r w:rsidRPr="006F7769">
        <w:rPr>
          <w:b/>
          <w:bCs/>
        </w:rPr>
        <w:t>Matthew 11:28-30, Deuteronomy 30:15</w:t>
      </w:r>
      <w:r>
        <w:t>, etc</w:t>
      </w:r>
      <w:r w:rsidR="009F7964">
        <w:t>.</w:t>
      </w:r>
    </w:p>
    <w:p w14:paraId="12AEADC7" w14:textId="77777777" w:rsidR="0091110D" w:rsidRDefault="0091110D" w:rsidP="0091110D">
      <w:pPr>
        <w:pStyle w:val="NoSpacing"/>
      </w:pPr>
    </w:p>
    <w:p w14:paraId="524D6A75" w14:textId="1BD5C8AD" w:rsidR="0091110D" w:rsidRDefault="0091110D" w:rsidP="0091110D">
      <w:pPr>
        <w:pStyle w:val="NoSpacing"/>
      </w:pPr>
      <w:r>
        <w:t xml:space="preserve">Clearly church/religions, or leaning upon our own understanding in this CORRUPT world will ULTIMATELY not be beneficial for us.  Because only the LORD </w:t>
      </w:r>
      <w:r w:rsidR="00B94E6A">
        <w:t>God</w:t>
      </w:r>
      <w:r>
        <w:t xml:space="preserve"> </w:t>
      </w:r>
      <w:r w:rsidR="005740CD">
        <w:t>through our</w:t>
      </w:r>
      <w:r>
        <w:t xml:space="preserve"> Messiah Jesus Christ </w:t>
      </w:r>
      <w:r w:rsidR="005740CD">
        <w:t xml:space="preserve">[The bible] </w:t>
      </w:r>
      <w:r>
        <w:t>can help us overcome our problems without UNINTENDED consequences.</w:t>
      </w:r>
    </w:p>
    <w:p w14:paraId="7EF9E90F" w14:textId="77777777" w:rsidR="0091110D" w:rsidRDefault="0091110D" w:rsidP="0091110D">
      <w:pPr>
        <w:pStyle w:val="NoSpacing"/>
      </w:pPr>
    </w:p>
    <w:p w14:paraId="546EED7E" w14:textId="77777777" w:rsidR="0091110D" w:rsidRPr="0010633B" w:rsidRDefault="0091110D" w:rsidP="0091110D">
      <w:pPr>
        <w:pStyle w:val="NoSpacing"/>
        <w:rPr>
          <w:b/>
        </w:rPr>
      </w:pPr>
      <w:r w:rsidRPr="0010633B">
        <w:rPr>
          <w:b/>
        </w:rPr>
        <w:t>Luke 12:15 And he said unto them, Take heed, and beware of covetousness: for a man</w:t>
      </w:r>
      <w:r w:rsidR="0010633B">
        <w:rPr>
          <w:b/>
        </w:rPr>
        <w:t>’</w:t>
      </w:r>
      <w:r w:rsidRPr="0010633B">
        <w:rPr>
          <w:b/>
        </w:rPr>
        <w:t>s life consisteth not in the abundance of the things which he possesseth.</w:t>
      </w:r>
    </w:p>
    <w:p w14:paraId="3E99DD28" w14:textId="5023EA7F" w:rsidR="0091110D" w:rsidRDefault="0091110D" w:rsidP="0091110D">
      <w:pPr>
        <w:pStyle w:val="NoSpacing"/>
      </w:pPr>
      <w:r>
        <w:t>(</w:t>
      </w:r>
      <w:r w:rsidR="003E4BAD">
        <w:t>M</w:t>
      </w:r>
      <w:r>
        <w:t xml:space="preserve">any people also crumble and lose hope when they lose their job, </w:t>
      </w:r>
      <w:r w:rsidR="003E4BAD">
        <w:t xml:space="preserve">a woman </w:t>
      </w:r>
      <w:r>
        <w:t>or material things, because they PUT way too much significance in material possessions or faint in the day of adversity (</w:t>
      </w:r>
      <w:r w:rsidRPr="003E4BAD">
        <w:rPr>
          <w:b/>
          <w:bCs/>
        </w:rPr>
        <w:t>Proverbs 24:10</w:t>
      </w:r>
      <w:r>
        <w:t xml:space="preserve">).  Life was given unto ALL of us by the Heavenly Father and ONLY </w:t>
      </w:r>
      <w:r w:rsidR="001D2EA9">
        <w:t>by</w:t>
      </w:r>
      <w:r>
        <w:t xml:space="preserve"> Him and His </w:t>
      </w:r>
      <w:r w:rsidR="001D2EA9">
        <w:t>W</w:t>
      </w:r>
      <w:r>
        <w:t>isdom can we correctly deal with life and prosper spiritually.</w:t>
      </w:r>
      <w:r w:rsidR="00A775ED">
        <w:t>)</w:t>
      </w:r>
      <w:r>
        <w:t xml:space="preserve"> </w:t>
      </w:r>
    </w:p>
    <w:p w14:paraId="2FC60DF7" w14:textId="77777777" w:rsidR="0091110D" w:rsidRDefault="0091110D" w:rsidP="0091110D">
      <w:pPr>
        <w:pStyle w:val="NoSpacing"/>
      </w:pPr>
    </w:p>
    <w:p w14:paraId="5C128CAD" w14:textId="33013C60" w:rsidR="0091110D" w:rsidRDefault="0091110D" w:rsidP="0091110D">
      <w:pPr>
        <w:pStyle w:val="NoSpacing"/>
      </w:pPr>
      <w:r>
        <w:t>Life is NOT CARNAL</w:t>
      </w:r>
      <w:r w:rsidR="001D2EA9">
        <w:t>, but spiritual</w:t>
      </w:r>
      <w:r>
        <w:t xml:space="preserve"> (</w:t>
      </w:r>
      <w:r w:rsidRPr="0010633B">
        <w:rPr>
          <w:b/>
        </w:rPr>
        <w:t xml:space="preserve">Job 32:8, Ecclesiastes 11:5, Zechariah 12:1, </w:t>
      </w:r>
      <w:r w:rsidR="001D2EA9">
        <w:rPr>
          <w:b/>
        </w:rPr>
        <w:t>Romans 8:6-7</w:t>
      </w:r>
      <w:r>
        <w:t>, etc</w:t>
      </w:r>
      <w:r w:rsidR="001D2EA9">
        <w:t>.</w:t>
      </w:r>
      <w:r>
        <w:t>):</w:t>
      </w:r>
    </w:p>
    <w:p w14:paraId="4EABC1C8" w14:textId="77777777" w:rsidR="0091110D" w:rsidRDefault="0091110D" w:rsidP="0091110D">
      <w:pPr>
        <w:pStyle w:val="NoSpacing"/>
      </w:pPr>
    </w:p>
    <w:p w14:paraId="2E35F5F1" w14:textId="77777777" w:rsidR="0091110D" w:rsidRPr="0010633B" w:rsidRDefault="0091110D" w:rsidP="0091110D">
      <w:pPr>
        <w:pStyle w:val="NoSpacing"/>
        <w:rPr>
          <w:b/>
        </w:rPr>
      </w:pPr>
      <w:r w:rsidRPr="0010633B">
        <w:rPr>
          <w:b/>
        </w:rPr>
        <w:t>Ecclesiastes 11:5 As thou knowest not what is the way of the spirit, nor how the bones do grow in the womb of her that is with child: even so thou knowest not the works of God who maketh all.</w:t>
      </w:r>
    </w:p>
    <w:p w14:paraId="6728E1AF" w14:textId="77777777" w:rsidR="0091110D" w:rsidRDefault="0010633B" w:rsidP="0091110D">
      <w:pPr>
        <w:pStyle w:val="NoSpacing"/>
      </w:pPr>
      <w:r>
        <w:t>(</w:t>
      </w:r>
      <w:r w:rsidR="0091110D">
        <w:t xml:space="preserve">Job 32:8 But there is a spirit in man: and the inspiration of the Almighty </w:t>
      </w:r>
      <w:r>
        <w:t xml:space="preserve">GIVETH </w:t>
      </w:r>
      <w:r w:rsidR="0091110D">
        <w:t>them understanding.</w:t>
      </w:r>
      <w:r>
        <w:t>)</w:t>
      </w:r>
    </w:p>
    <w:p w14:paraId="2666ED30" w14:textId="77777777" w:rsidR="0091110D" w:rsidRDefault="0091110D" w:rsidP="0091110D">
      <w:pPr>
        <w:pStyle w:val="NoSpacing"/>
      </w:pPr>
    </w:p>
    <w:p w14:paraId="55A61284" w14:textId="733F8BE0" w:rsidR="0091110D" w:rsidRDefault="0091110D" w:rsidP="0091110D">
      <w:pPr>
        <w:pStyle w:val="NoSpacing"/>
      </w:pPr>
      <w:r>
        <w:t xml:space="preserve">(Pray to the Father </w:t>
      </w:r>
      <w:r w:rsidR="00B94E6A">
        <w:t>THE MOST HIGH</w:t>
      </w:r>
      <w:r w:rsidR="003E4BAD">
        <w:t>,</w:t>
      </w:r>
      <w:r>
        <w:t xml:space="preserve"> through the Messiah Jesus Christ for help, mercy, understanding and faith</w:t>
      </w:r>
      <w:r w:rsidR="003E4BAD">
        <w:t>; and for</w:t>
      </w:r>
      <w:r>
        <w:t xml:space="preserve"> others you may know dealing with overwhelming situations and mortal thoughts.)</w:t>
      </w:r>
    </w:p>
    <w:p w14:paraId="5F21481D" w14:textId="77777777" w:rsidR="0010633B" w:rsidRDefault="0010633B" w:rsidP="0091110D">
      <w:pPr>
        <w:pStyle w:val="NoSpacing"/>
      </w:pPr>
    </w:p>
    <w:p w14:paraId="1AD86B89" w14:textId="77777777" w:rsidR="0010633B" w:rsidRPr="0010633B" w:rsidRDefault="0010633B" w:rsidP="0091110D">
      <w:pPr>
        <w:pStyle w:val="NoSpacing"/>
        <w:rPr>
          <w:b/>
        </w:rPr>
      </w:pPr>
      <w:r w:rsidRPr="0010633B">
        <w:rPr>
          <w:b/>
        </w:rPr>
        <w:t>Proverbs 14:30 A sound heart is the life of the flesh: but envy the rottenness of the bones.</w:t>
      </w:r>
    </w:p>
    <w:p w14:paraId="7BA228EE" w14:textId="77A8C2F2" w:rsidR="0010633B" w:rsidRDefault="0010633B" w:rsidP="0091110D">
      <w:pPr>
        <w:pStyle w:val="NoSpacing"/>
      </w:pPr>
      <w:r>
        <w:t xml:space="preserve">(IITimothy 1:7 </w:t>
      </w:r>
      <w:r w:rsidRPr="0010633B">
        <w:t xml:space="preserve">For God hath not given us the spirit of fear; but of power, and of love, and </w:t>
      </w:r>
      <w:r>
        <w:t>OF A SOUND MIND</w:t>
      </w:r>
      <w:r w:rsidRPr="0010633B">
        <w:t>.</w:t>
      </w:r>
      <w:r w:rsidR="003E4BAD">
        <w:br/>
        <w:t>Having hatred/envy destroys from the inside [mind] and outside by literally damaging our health.</w:t>
      </w:r>
      <w:r>
        <w:t>)</w:t>
      </w:r>
    </w:p>
    <w:p w14:paraId="17091B37" w14:textId="77777777" w:rsidR="0010633B" w:rsidRDefault="0010633B" w:rsidP="0091110D">
      <w:pPr>
        <w:pStyle w:val="NoSpacing"/>
      </w:pPr>
    </w:p>
    <w:p w14:paraId="5365BE0F" w14:textId="77777777" w:rsidR="0010633B" w:rsidRPr="0010633B" w:rsidRDefault="0010633B" w:rsidP="0010633B">
      <w:pPr>
        <w:pStyle w:val="NoSpacing"/>
        <w:rPr>
          <w:b/>
        </w:rPr>
      </w:pPr>
      <w:r w:rsidRPr="0010633B">
        <w:rPr>
          <w:b/>
        </w:rPr>
        <w:t>IIEsdras 14:13 Now therefore set thine house in order, and reprove thy people, comfort such of them as be in trouble, and now renounce corruption,</w:t>
      </w:r>
    </w:p>
    <w:p w14:paraId="01391E51" w14:textId="77777777" w:rsidR="0010633B" w:rsidRPr="0010633B" w:rsidRDefault="0010633B" w:rsidP="0010633B">
      <w:pPr>
        <w:pStyle w:val="NoSpacing"/>
        <w:rPr>
          <w:b/>
        </w:rPr>
      </w:pPr>
      <w:r w:rsidRPr="0010633B">
        <w:rPr>
          <w:b/>
        </w:rPr>
        <w:t>:14 Let go from thee mortal thoughts, cast away the burdens of man, put off now the weak nature,</w:t>
      </w:r>
    </w:p>
    <w:p w14:paraId="074CCD3D" w14:textId="77777777" w:rsidR="0010633B" w:rsidRDefault="0010633B" w:rsidP="0010633B">
      <w:pPr>
        <w:pStyle w:val="NoSpacing"/>
        <w:rPr>
          <w:b/>
        </w:rPr>
      </w:pPr>
      <w:r w:rsidRPr="0010633B">
        <w:rPr>
          <w:b/>
        </w:rPr>
        <w:t>:15 And set aside the thoughts that are most heavy unto thee, and haste thee to flee from these times.</w:t>
      </w:r>
    </w:p>
    <w:p w14:paraId="286A5F66" w14:textId="77777777" w:rsidR="0010633B" w:rsidRDefault="0010633B" w:rsidP="0010633B">
      <w:pPr>
        <w:pStyle w:val="NoSpacing"/>
        <w:rPr>
          <w:b/>
        </w:rPr>
      </w:pPr>
    </w:p>
    <w:p w14:paraId="13DAA0EA" w14:textId="77777777" w:rsidR="0010633B" w:rsidRPr="0010633B" w:rsidRDefault="0010633B" w:rsidP="0010633B">
      <w:pPr>
        <w:pStyle w:val="NoSpacing"/>
        <w:rPr>
          <w:b/>
        </w:rPr>
      </w:pPr>
      <w:r>
        <w:rPr>
          <w:b/>
        </w:rPr>
        <w:t xml:space="preserve">IPeter 5:7 </w:t>
      </w:r>
      <w:r w:rsidRPr="0010633B">
        <w:rPr>
          <w:b/>
        </w:rPr>
        <w:t xml:space="preserve">Casting </w:t>
      </w:r>
      <w:r>
        <w:rPr>
          <w:b/>
        </w:rPr>
        <w:t>ALL YOUR CARE</w:t>
      </w:r>
      <w:r w:rsidRPr="0010633B">
        <w:rPr>
          <w:b/>
        </w:rPr>
        <w:t xml:space="preserve"> upon him; for he careth for you.</w:t>
      </w:r>
    </w:p>
    <w:p w14:paraId="455BEC77" w14:textId="4AEEA9DD" w:rsidR="0010633B" w:rsidRPr="0010633B" w:rsidRDefault="0010633B" w:rsidP="0010633B">
      <w:pPr>
        <w:pStyle w:val="NoSpacing"/>
        <w:rPr>
          <w:b/>
        </w:rPr>
      </w:pPr>
      <w:r>
        <w:rPr>
          <w:b/>
        </w:rPr>
        <w:t>:</w:t>
      </w:r>
      <w:r w:rsidRPr="0010633B">
        <w:rPr>
          <w:b/>
        </w:rPr>
        <w:t xml:space="preserve">8 Be </w:t>
      </w:r>
      <w:r>
        <w:rPr>
          <w:b/>
        </w:rPr>
        <w:t>SOBER</w:t>
      </w:r>
      <w:r w:rsidRPr="0010633B">
        <w:rPr>
          <w:b/>
        </w:rPr>
        <w:t xml:space="preserve">, be </w:t>
      </w:r>
      <w:r>
        <w:rPr>
          <w:b/>
        </w:rPr>
        <w:t>VIGILANT</w:t>
      </w:r>
      <w:r w:rsidRPr="0010633B">
        <w:rPr>
          <w:b/>
        </w:rPr>
        <w:t xml:space="preserve">; </w:t>
      </w:r>
      <w:r>
        <w:rPr>
          <w:b/>
        </w:rPr>
        <w:t>BECAUSE YOUR</w:t>
      </w:r>
      <w:r w:rsidRPr="0010633B">
        <w:rPr>
          <w:b/>
        </w:rPr>
        <w:t xml:space="preserve"> adversary the </w:t>
      </w:r>
      <w:r w:rsidR="005554DA" w:rsidRPr="0010633B">
        <w:rPr>
          <w:b/>
        </w:rPr>
        <w:t xml:space="preserve">same </w:t>
      </w:r>
      <w:r w:rsidRPr="0010633B">
        <w:rPr>
          <w:b/>
        </w:rPr>
        <w:t>devil, as a roaring lion, walketh about, seeking whom he may devour:</w:t>
      </w:r>
    </w:p>
    <w:p w14:paraId="728B5CF1" w14:textId="56FD3532" w:rsidR="0010633B" w:rsidRPr="0010633B" w:rsidRDefault="0010633B" w:rsidP="0010633B">
      <w:pPr>
        <w:pStyle w:val="NoSpacing"/>
        <w:rPr>
          <w:b/>
        </w:rPr>
      </w:pPr>
      <w:r>
        <w:rPr>
          <w:b/>
        </w:rPr>
        <w:t>:</w:t>
      </w:r>
      <w:r w:rsidRPr="0010633B">
        <w:rPr>
          <w:b/>
        </w:rPr>
        <w:t xml:space="preserve">9 Whom </w:t>
      </w:r>
      <w:r>
        <w:rPr>
          <w:b/>
        </w:rPr>
        <w:t>RESIST STEDFAST</w:t>
      </w:r>
      <w:r w:rsidRPr="0010633B">
        <w:rPr>
          <w:b/>
        </w:rPr>
        <w:t xml:space="preserve"> in the faith, knowing that the afflictions are accomplished </w:t>
      </w:r>
      <w:r>
        <w:rPr>
          <w:b/>
        </w:rPr>
        <w:t>IN YOUR BRETHREN</w:t>
      </w:r>
      <w:r w:rsidRPr="0010633B">
        <w:rPr>
          <w:b/>
        </w:rPr>
        <w:t xml:space="preserve"> that are in the world.</w:t>
      </w:r>
    </w:p>
    <w:p w14:paraId="67798BA0" w14:textId="77777777" w:rsidR="0010633B" w:rsidRDefault="0010633B" w:rsidP="0010633B">
      <w:pPr>
        <w:pStyle w:val="NoSpacing"/>
        <w:rPr>
          <w:b/>
        </w:rPr>
      </w:pPr>
      <w:r>
        <w:rPr>
          <w:b/>
        </w:rPr>
        <w:t>:</w:t>
      </w:r>
      <w:r w:rsidRPr="0010633B">
        <w:rPr>
          <w:b/>
        </w:rPr>
        <w:t xml:space="preserve">10 But the God of all grace, who hath called us unto his eternal glory by Christ Jesus, after that ye have suffered a while, make you perfect, </w:t>
      </w:r>
      <w:r>
        <w:rPr>
          <w:b/>
        </w:rPr>
        <w:t>STABLISH</w:t>
      </w:r>
      <w:r w:rsidRPr="0010633B">
        <w:rPr>
          <w:b/>
        </w:rPr>
        <w:t xml:space="preserve">, </w:t>
      </w:r>
      <w:r>
        <w:rPr>
          <w:b/>
        </w:rPr>
        <w:t>STRENGTHEN</w:t>
      </w:r>
      <w:r w:rsidRPr="0010633B">
        <w:rPr>
          <w:b/>
        </w:rPr>
        <w:t xml:space="preserve">, </w:t>
      </w:r>
      <w:r>
        <w:rPr>
          <w:b/>
        </w:rPr>
        <w:t>SETTLE YOU</w:t>
      </w:r>
      <w:r w:rsidRPr="0010633B">
        <w:rPr>
          <w:b/>
        </w:rPr>
        <w:t>.</w:t>
      </w:r>
    </w:p>
    <w:p w14:paraId="3CEE5F8D" w14:textId="77777777" w:rsidR="0010633B" w:rsidRDefault="0010633B" w:rsidP="0010633B">
      <w:pPr>
        <w:pStyle w:val="NoSpacing"/>
        <w:rPr>
          <w:b/>
        </w:rPr>
      </w:pPr>
    </w:p>
    <w:p w14:paraId="1FD489AE" w14:textId="44ECDF19" w:rsidR="0010633B" w:rsidRPr="0010633B" w:rsidRDefault="0010633B" w:rsidP="0010633B">
      <w:pPr>
        <w:pStyle w:val="NoSpacing"/>
        <w:rPr>
          <w:b/>
        </w:rPr>
      </w:pPr>
      <w:r>
        <w:rPr>
          <w:b/>
        </w:rPr>
        <w:t>Proverbs 14:26</w:t>
      </w:r>
      <w:r w:rsidR="00BE7587">
        <w:rPr>
          <w:b/>
        </w:rPr>
        <w:t xml:space="preserve"> </w:t>
      </w:r>
      <w:r w:rsidRPr="0010633B">
        <w:rPr>
          <w:b/>
        </w:rPr>
        <w:t xml:space="preserve">In </w:t>
      </w:r>
      <w:r w:rsidR="00515C0F">
        <w:rPr>
          <w:b/>
        </w:rPr>
        <w:t>THE FEAR OF</w:t>
      </w:r>
      <w:r w:rsidRPr="0010633B">
        <w:rPr>
          <w:b/>
        </w:rPr>
        <w:t xml:space="preserve"> the LORD is </w:t>
      </w:r>
      <w:r w:rsidR="00515C0F">
        <w:rPr>
          <w:b/>
        </w:rPr>
        <w:t>STRONG CONFIDENCE</w:t>
      </w:r>
      <w:r w:rsidRPr="0010633B">
        <w:rPr>
          <w:b/>
        </w:rPr>
        <w:t xml:space="preserve">: and his children shall have </w:t>
      </w:r>
      <w:r w:rsidR="00515C0F">
        <w:rPr>
          <w:b/>
        </w:rPr>
        <w:t>A PLACE OF REFUGE</w:t>
      </w:r>
      <w:r w:rsidRPr="0010633B">
        <w:rPr>
          <w:b/>
        </w:rPr>
        <w:t>.</w:t>
      </w:r>
    </w:p>
    <w:p w14:paraId="37B28971" w14:textId="77777777" w:rsidR="0091110D" w:rsidRDefault="0091110D" w:rsidP="0091110D">
      <w:pPr>
        <w:pStyle w:val="NoSpacing"/>
      </w:pPr>
    </w:p>
    <w:p w14:paraId="574F747D" w14:textId="6F44186B" w:rsidR="0091110D" w:rsidRDefault="0091110D" w:rsidP="0091110D">
      <w:pPr>
        <w:pStyle w:val="NoSpacing"/>
      </w:pPr>
      <w:r>
        <w:t xml:space="preserve">All praises and glory to the Almighty </w:t>
      </w:r>
      <w:r w:rsidR="00515C0F">
        <w:t xml:space="preserve">Heavenly Father </w:t>
      </w:r>
      <w:r w:rsidR="00BE7587">
        <w:t>through</w:t>
      </w:r>
      <w:r w:rsidR="00515C0F">
        <w:t xml:space="preserve"> our Perfect Messiah Jesus Christ.</w:t>
      </w:r>
    </w:p>
    <w:p w14:paraId="1E34C158" w14:textId="77777777" w:rsidR="0091110D" w:rsidRDefault="0091110D" w:rsidP="0091110D">
      <w:pPr>
        <w:pStyle w:val="NoSpacing"/>
      </w:pPr>
    </w:p>
    <w:p w14:paraId="68EA0FF4" w14:textId="55FAA652" w:rsidR="008F3E76" w:rsidRDefault="0091110D" w:rsidP="0091110D">
      <w:pPr>
        <w:pStyle w:val="NoSpacing"/>
      </w:pPr>
      <w:r>
        <w:t>1611 king james version bible</w:t>
      </w:r>
      <w:r w:rsidR="00BE7587">
        <w:t>/1769 king james version bible</w:t>
      </w:r>
      <w:r w:rsidR="00515C0F">
        <w:t>; www.thetruththebible.com</w:t>
      </w:r>
    </w:p>
    <w:sectPr w:rsidR="008F3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3szQ2MDI2MTE3sDRW0lEKTi0uzszPAykwqgUAh0ZoOywAAAA="/>
  </w:docVars>
  <w:rsids>
    <w:rsidRoot w:val="00B82594"/>
    <w:rsid w:val="00027D88"/>
    <w:rsid w:val="00044C8B"/>
    <w:rsid w:val="00097979"/>
    <w:rsid w:val="000A55A6"/>
    <w:rsid w:val="000E1AD9"/>
    <w:rsid w:val="0010633B"/>
    <w:rsid w:val="001458A0"/>
    <w:rsid w:val="00180844"/>
    <w:rsid w:val="001D2EA9"/>
    <w:rsid w:val="001F42A1"/>
    <w:rsid w:val="00296CA9"/>
    <w:rsid w:val="002B0881"/>
    <w:rsid w:val="0036311A"/>
    <w:rsid w:val="003E4BAD"/>
    <w:rsid w:val="004358AB"/>
    <w:rsid w:val="00515C0F"/>
    <w:rsid w:val="00543A45"/>
    <w:rsid w:val="005554DA"/>
    <w:rsid w:val="005740CD"/>
    <w:rsid w:val="0063725C"/>
    <w:rsid w:val="006470EB"/>
    <w:rsid w:val="006A6EDE"/>
    <w:rsid w:val="006F7769"/>
    <w:rsid w:val="00714B72"/>
    <w:rsid w:val="008A08E5"/>
    <w:rsid w:val="008F3E76"/>
    <w:rsid w:val="008F5E0A"/>
    <w:rsid w:val="008F6599"/>
    <w:rsid w:val="0091110D"/>
    <w:rsid w:val="0092747A"/>
    <w:rsid w:val="00930ACA"/>
    <w:rsid w:val="00940CDC"/>
    <w:rsid w:val="0095520F"/>
    <w:rsid w:val="00977AEE"/>
    <w:rsid w:val="009F7964"/>
    <w:rsid w:val="00A775ED"/>
    <w:rsid w:val="00B82594"/>
    <w:rsid w:val="00B94E6A"/>
    <w:rsid w:val="00BE7587"/>
    <w:rsid w:val="00CC2567"/>
    <w:rsid w:val="00CD614E"/>
    <w:rsid w:val="00D92330"/>
    <w:rsid w:val="00DA3941"/>
    <w:rsid w:val="00E36DB1"/>
    <w:rsid w:val="00EB686F"/>
    <w:rsid w:val="00F32B39"/>
    <w:rsid w:val="00F67642"/>
    <w:rsid w:val="00FB241C"/>
    <w:rsid w:val="00FD0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0AFC0"/>
  <w15:docId w15:val="{86AE69CB-A46C-41BC-B176-C83B8FD59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01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230806">
      <w:bodyDiv w:val="1"/>
      <w:marLeft w:val="0"/>
      <w:marRight w:val="0"/>
      <w:marTop w:val="0"/>
      <w:marBottom w:val="0"/>
      <w:divBdr>
        <w:top w:val="none" w:sz="0" w:space="0" w:color="auto"/>
        <w:left w:val="none" w:sz="0" w:space="0" w:color="auto"/>
        <w:bottom w:val="none" w:sz="0" w:space="0" w:color="auto"/>
        <w:right w:val="none" w:sz="0" w:space="0" w:color="auto"/>
      </w:divBdr>
      <w:divsChild>
        <w:div w:id="1055012318">
          <w:marLeft w:val="0"/>
          <w:marRight w:val="0"/>
          <w:marTop w:val="0"/>
          <w:marBottom w:val="0"/>
          <w:divBdr>
            <w:top w:val="none" w:sz="0" w:space="0" w:color="auto"/>
            <w:left w:val="none" w:sz="0" w:space="0" w:color="auto"/>
            <w:bottom w:val="none" w:sz="0" w:space="0" w:color="auto"/>
            <w:right w:val="none" w:sz="0" w:space="0" w:color="auto"/>
          </w:divBdr>
          <w:divsChild>
            <w:div w:id="1875265129">
              <w:marLeft w:val="0"/>
              <w:marRight w:val="0"/>
              <w:marTop w:val="0"/>
              <w:marBottom w:val="0"/>
              <w:divBdr>
                <w:top w:val="none" w:sz="0" w:space="0" w:color="auto"/>
                <w:left w:val="none" w:sz="0" w:space="0" w:color="auto"/>
                <w:bottom w:val="none" w:sz="0" w:space="0" w:color="auto"/>
                <w:right w:val="none" w:sz="0" w:space="0" w:color="auto"/>
              </w:divBdr>
              <w:divsChild>
                <w:div w:id="246960722">
                  <w:marLeft w:val="0"/>
                  <w:marRight w:val="0"/>
                  <w:marTop w:val="0"/>
                  <w:marBottom w:val="0"/>
                  <w:divBdr>
                    <w:top w:val="none" w:sz="0" w:space="0" w:color="auto"/>
                    <w:left w:val="none" w:sz="0" w:space="0" w:color="auto"/>
                    <w:bottom w:val="none" w:sz="0" w:space="0" w:color="auto"/>
                    <w:right w:val="none" w:sz="0" w:space="0" w:color="auto"/>
                  </w:divBdr>
                </w:div>
                <w:div w:id="407459524">
                  <w:marLeft w:val="0"/>
                  <w:marRight w:val="0"/>
                  <w:marTop w:val="0"/>
                  <w:marBottom w:val="0"/>
                  <w:divBdr>
                    <w:top w:val="none" w:sz="0" w:space="0" w:color="auto"/>
                    <w:left w:val="none" w:sz="0" w:space="0" w:color="auto"/>
                    <w:bottom w:val="none" w:sz="0" w:space="0" w:color="auto"/>
                    <w:right w:val="none" w:sz="0" w:space="0" w:color="auto"/>
                  </w:divBdr>
                </w:div>
                <w:div w:id="756755924">
                  <w:marLeft w:val="0"/>
                  <w:marRight w:val="0"/>
                  <w:marTop w:val="0"/>
                  <w:marBottom w:val="0"/>
                  <w:divBdr>
                    <w:top w:val="none" w:sz="0" w:space="0" w:color="auto"/>
                    <w:left w:val="none" w:sz="0" w:space="0" w:color="auto"/>
                    <w:bottom w:val="none" w:sz="0" w:space="0" w:color="auto"/>
                    <w:right w:val="none" w:sz="0" w:space="0" w:color="auto"/>
                  </w:divBdr>
                </w:div>
                <w:div w:id="825172061">
                  <w:marLeft w:val="0"/>
                  <w:marRight w:val="0"/>
                  <w:marTop w:val="0"/>
                  <w:marBottom w:val="0"/>
                  <w:divBdr>
                    <w:top w:val="none" w:sz="0" w:space="0" w:color="auto"/>
                    <w:left w:val="none" w:sz="0" w:space="0" w:color="auto"/>
                    <w:bottom w:val="none" w:sz="0" w:space="0" w:color="auto"/>
                    <w:right w:val="none" w:sz="0" w:space="0" w:color="auto"/>
                  </w:divBdr>
                </w:div>
                <w:div w:id="1033116064">
                  <w:marLeft w:val="0"/>
                  <w:marRight w:val="0"/>
                  <w:marTop w:val="0"/>
                  <w:marBottom w:val="0"/>
                  <w:divBdr>
                    <w:top w:val="none" w:sz="0" w:space="0" w:color="auto"/>
                    <w:left w:val="none" w:sz="0" w:space="0" w:color="auto"/>
                    <w:bottom w:val="none" w:sz="0" w:space="0" w:color="auto"/>
                    <w:right w:val="none" w:sz="0" w:space="0" w:color="auto"/>
                  </w:divBdr>
                </w:div>
                <w:div w:id="1140998521">
                  <w:marLeft w:val="0"/>
                  <w:marRight w:val="0"/>
                  <w:marTop w:val="0"/>
                  <w:marBottom w:val="0"/>
                  <w:divBdr>
                    <w:top w:val="none" w:sz="0" w:space="0" w:color="auto"/>
                    <w:left w:val="none" w:sz="0" w:space="0" w:color="auto"/>
                    <w:bottom w:val="none" w:sz="0" w:space="0" w:color="auto"/>
                    <w:right w:val="none" w:sz="0" w:space="0" w:color="auto"/>
                  </w:divBdr>
                </w:div>
                <w:div w:id="1141800327">
                  <w:marLeft w:val="0"/>
                  <w:marRight w:val="0"/>
                  <w:marTop w:val="0"/>
                  <w:marBottom w:val="0"/>
                  <w:divBdr>
                    <w:top w:val="none" w:sz="0" w:space="0" w:color="auto"/>
                    <w:left w:val="none" w:sz="0" w:space="0" w:color="auto"/>
                    <w:bottom w:val="none" w:sz="0" w:space="0" w:color="auto"/>
                    <w:right w:val="none" w:sz="0" w:space="0" w:color="auto"/>
                  </w:divBdr>
                </w:div>
                <w:div w:id="1312637081">
                  <w:marLeft w:val="0"/>
                  <w:marRight w:val="0"/>
                  <w:marTop w:val="0"/>
                  <w:marBottom w:val="0"/>
                  <w:divBdr>
                    <w:top w:val="none" w:sz="0" w:space="0" w:color="auto"/>
                    <w:left w:val="none" w:sz="0" w:space="0" w:color="auto"/>
                    <w:bottom w:val="none" w:sz="0" w:space="0" w:color="auto"/>
                    <w:right w:val="none" w:sz="0" w:space="0" w:color="auto"/>
                  </w:divBdr>
                </w:div>
                <w:div w:id="1445073661">
                  <w:marLeft w:val="0"/>
                  <w:marRight w:val="0"/>
                  <w:marTop w:val="0"/>
                  <w:marBottom w:val="0"/>
                  <w:divBdr>
                    <w:top w:val="none" w:sz="0" w:space="0" w:color="auto"/>
                    <w:left w:val="none" w:sz="0" w:space="0" w:color="auto"/>
                    <w:bottom w:val="none" w:sz="0" w:space="0" w:color="auto"/>
                    <w:right w:val="none" w:sz="0" w:space="0" w:color="auto"/>
                  </w:divBdr>
                </w:div>
                <w:div w:id="1448309102">
                  <w:marLeft w:val="0"/>
                  <w:marRight w:val="0"/>
                  <w:marTop w:val="0"/>
                  <w:marBottom w:val="0"/>
                  <w:divBdr>
                    <w:top w:val="none" w:sz="0" w:space="0" w:color="auto"/>
                    <w:left w:val="none" w:sz="0" w:space="0" w:color="auto"/>
                    <w:bottom w:val="none" w:sz="0" w:space="0" w:color="auto"/>
                    <w:right w:val="none" w:sz="0" w:space="0" w:color="auto"/>
                  </w:divBdr>
                </w:div>
                <w:div w:id="1554193900">
                  <w:marLeft w:val="0"/>
                  <w:marRight w:val="0"/>
                  <w:marTop w:val="0"/>
                  <w:marBottom w:val="0"/>
                  <w:divBdr>
                    <w:top w:val="none" w:sz="0" w:space="0" w:color="auto"/>
                    <w:left w:val="none" w:sz="0" w:space="0" w:color="auto"/>
                    <w:bottom w:val="none" w:sz="0" w:space="0" w:color="auto"/>
                    <w:right w:val="none" w:sz="0" w:space="0" w:color="auto"/>
                  </w:divBdr>
                </w:div>
                <w:div w:id="213019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0155">
          <w:marLeft w:val="0"/>
          <w:marRight w:val="0"/>
          <w:marTop w:val="0"/>
          <w:marBottom w:val="0"/>
          <w:divBdr>
            <w:top w:val="none" w:sz="0" w:space="0" w:color="auto"/>
            <w:left w:val="none" w:sz="0" w:space="0" w:color="auto"/>
            <w:bottom w:val="none" w:sz="0" w:space="0" w:color="auto"/>
            <w:right w:val="none" w:sz="0" w:space="0" w:color="auto"/>
          </w:divBdr>
          <w:divsChild>
            <w:div w:id="1298535357">
              <w:marLeft w:val="0"/>
              <w:marRight w:val="0"/>
              <w:marTop w:val="0"/>
              <w:marBottom w:val="0"/>
              <w:divBdr>
                <w:top w:val="none" w:sz="0" w:space="0" w:color="auto"/>
                <w:left w:val="none" w:sz="0" w:space="0" w:color="auto"/>
                <w:bottom w:val="none" w:sz="0" w:space="0" w:color="auto"/>
                <w:right w:val="none" w:sz="0" w:space="0" w:color="auto"/>
              </w:divBdr>
              <w:divsChild>
                <w:div w:id="676659381">
                  <w:marLeft w:val="0"/>
                  <w:marRight w:val="0"/>
                  <w:marTop w:val="0"/>
                  <w:marBottom w:val="0"/>
                  <w:divBdr>
                    <w:top w:val="none" w:sz="0" w:space="0" w:color="auto"/>
                    <w:left w:val="none" w:sz="0" w:space="0" w:color="auto"/>
                    <w:bottom w:val="none" w:sz="0" w:space="0" w:color="auto"/>
                    <w:right w:val="none" w:sz="0" w:space="0" w:color="auto"/>
                  </w:divBdr>
                </w:div>
                <w:div w:id="739982749">
                  <w:marLeft w:val="0"/>
                  <w:marRight w:val="0"/>
                  <w:marTop w:val="0"/>
                  <w:marBottom w:val="0"/>
                  <w:divBdr>
                    <w:top w:val="none" w:sz="0" w:space="0" w:color="auto"/>
                    <w:left w:val="none" w:sz="0" w:space="0" w:color="auto"/>
                    <w:bottom w:val="none" w:sz="0" w:space="0" w:color="auto"/>
                    <w:right w:val="none" w:sz="0" w:space="0" w:color="auto"/>
                  </w:divBdr>
                </w:div>
                <w:div w:id="1044715423">
                  <w:marLeft w:val="0"/>
                  <w:marRight w:val="0"/>
                  <w:marTop w:val="0"/>
                  <w:marBottom w:val="0"/>
                  <w:divBdr>
                    <w:top w:val="none" w:sz="0" w:space="0" w:color="auto"/>
                    <w:left w:val="none" w:sz="0" w:space="0" w:color="auto"/>
                    <w:bottom w:val="none" w:sz="0" w:space="0" w:color="auto"/>
                    <w:right w:val="none" w:sz="0" w:space="0" w:color="auto"/>
                  </w:divBdr>
                </w:div>
                <w:div w:id="13913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512083">
      <w:bodyDiv w:val="1"/>
      <w:marLeft w:val="0"/>
      <w:marRight w:val="0"/>
      <w:marTop w:val="0"/>
      <w:marBottom w:val="0"/>
      <w:divBdr>
        <w:top w:val="none" w:sz="0" w:space="0" w:color="auto"/>
        <w:left w:val="none" w:sz="0" w:space="0" w:color="auto"/>
        <w:bottom w:val="none" w:sz="0" w:space="0" w:color="auto"/>
        <w:right w:val="none" w:sz="0" w:space="0" w:color="auto"/>
      </w:divBdr>
    </w:div>
    <w:div w:id="1044140576">
      <w:bodyDiv w:val="1"/>
      <w:marLeft w:val="0"/>
      <w:marRight w:val="0"/>
      <w:marTop w:val="0"/>
      <w:marBottom w:val="0"/>
      <w:divBdr>
        <w:top w:val="none" w:sz="0" w:space="0" w:color="auto"/>
        <w:left w:val="none" w:sz="0" w:space="0" w:color="auto"/>
        <w:bottom w:val="none" w:sz="0" w:space="0" w:color="auto"/>
        <w:right w:val="none" w:sz="0" w:space="0" w:color="auto"/>
      </w:divBdr>
    </w:div>
    <w:div w:id="1079522902">
      <w:bodyDiv w:val="1"/>
      <w:marLeft w:val="0"/>
      <w:marRight w:val="0"/>
      <w:marTop w:val="0"/>
      <w:marBottom w:val="0"/>
      <w:divBdr>
        <w:top w:val="none" w:sz="0" w:space="0" w:color="auto"/>
        <w:left w:val="none" w:sz="0" w:space="0" w:color="auto"/>
        <w:bottom w:val="none" w:sz="0" w:space="0" w:color="auto"/>
        <w:right w:val="none" w:sz="0" w:space="0" w:color="auto"/>
      </w:divBdr>
    </w:div>
    <w:div w:id="1118839956">
      <w:bodyDiv w:val="1"/>
      <w:marLeft w:val="0"/>
      <w:marRight w:val="0"/>
      <w:marTop w:val="0"/>
      <w:marBottom w:val="0"/>
      <w:divBdr>
        <w:top w:val="none" w:sz="0" w:space="0" w:color="auto"/>
        <w:left w:val="none" w:sz="0" w:space="0" w:color="auto"/>
        <w:bottom w:val="none" w:sz="0" w:space="0" w:color="auto"/>
        <w:right w:val="none" w:sz="0" w:space="0" w:color="auto"/>
      </w:divBdr>
    </w:div>
    <w:div w:id="1705863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David Burns</cp:lastModifiedBy>
  <cp:revision>7</cp:revision>
  <dcterms:created xsi:type="dcterms:W3CDTF">2022-04-05T00:13:00Z</dcterms:created>
  <dcterms:modified xsi:type="dcterms:W3CDTF">2022-04-08T11:26:00Z</dcterms:modified>
</cp:coreProperties>
</file>